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theme/theme11.xml" ContentType="application/vnd.openxmlformats-officedocument.theme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ettings2.xml" ContentType="application/vnd.openxmlformats-officedocument.wordprocessingml.settings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endnotes.xml" ContentType="application/vnd.openxmlformats-officedocument.wordprocessingml.endnotes+xml"/>
  <Override PartName="/customXml/item22.xml" ContentType="application/xml"/>
  <Override PartName="/customXml/itemProps22.xml" ContentType="application/vnd.openxmlformats-officedocument.customXmlProperties+xml"/>
  <Override PartName="/word/footnotes.xml" ContentType="application/vnd.openxmlformats-officedocument.wordprocessingml.footnotes+xml"/>
  <Override PartName="/customXml/item13.xml" ContentType="application/xml"/>
  <Override PartName="/customXml/itemProps13.xml" ContentType="application/vnd.openxmlformats-officedocument.customXmlProperti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7C7CFE" w:rsidRDefault="0065760A">
      <w:pPr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B50D547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315200" cy="9610344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Connector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Connector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ctangle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tangle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Straight Connector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Connector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Connector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Straight Connector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Connector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Connector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Straight Connector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ctangle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Straight Connector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ctangle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ctangle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ctangle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ctangle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Straight Connector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Straight Connector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Straight Connector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Straight Connector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Connector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Connector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Connector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ctangle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ctangle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ctangle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ctangle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oup 4" o:spid="_x0000_s1026" alt="&quot;&quot;" style="position:absolute;left:0;text-align:left;margin-left:.15pt;margin-top:17.65pt;width:8in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">
                <v:rect id="Rectangle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Straight Connector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Straight Connector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Straight Connector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Straight Connector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Straight Connector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Straight Connector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Straight Connector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Straight Connector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ctangle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ctangle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ctangle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ctangle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ctangle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ctangle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ctangle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ctangle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ctangle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Straight Connector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Straight Connector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Straight Connector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Straight Connector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Straight Connector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Straight Connector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Straight Connector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Straight Connector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ctangle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ctangle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ctangle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ctangle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Straight Connector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Straight Connector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Straight Connector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Straight Connector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Straight Connector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Straight Connector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Straight Connector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ctangle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ctangle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ctangle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Straight Connector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ctangle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ctangle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ctangle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ctangle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ctangle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ctangle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Straight Connector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Straight Connector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Straight Connector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Straight Connector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Straight Connector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Straight Connector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Straight Connector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Straight Connector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ctangle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ctangle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ctangle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ctangle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 table"/>
      </w:tblPr>
      <w:tblGrid>
        <w:gridCol w:w="2696"/>
        <w:gridCol w:w="6098"/>
        <w:gridCol w:w="2732"/>
      </w:tblGrid>
      <w:tr w:rsidR="009F61C3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Default="00000000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B5352">
                  <w:t>A SPECIAL</w:t>
                </w:r>
              </w:sdtContent>
            </w:sdt>
          </w:p>
          <w:p w14:paraId="35ED43CB" w14:textId="6FDA9BF5" w:rsidR="009F61C3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113097">
                  <w:t>GIFT</w:t>
                </w:r>
                <w:r w:rsidR="00113097" w:rsidRPr="00606292">
                  <w:t xml:space="preserve"> FOR YOU</w:t>
                </w:r>
              </w:sdtContent>
            </w:sdt>
          </w:p>
          <w:p w14:paraId="55E182A9" w14:textId="1B59172F" w:rsidR="009F61C3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89097D">
                  <w:t>This certificate entitles you to</w:t>
                </w:r>
              </w:sdtContent>
            </w:sdt>
          </w:p>
        </w:tc>
      </w:tr>
      <w:tr w:rsidR="009F61C3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>
                  <w:rPr>
                    <w:noProof/>
                  </w:rPr>
                  <w:t>$50</w:t>
                </w:r>
                <w:r w:rsidR="001111BE" w:rsidRPr="001111BE">
                  <w:rPr>
                    <w:noProof/>
                  </w:rPr>
                  <w:t xml:space="preserve"> </w:t>
                </w:r>
                <w:r w:rsidR="0053742D">
                  <w:rPr>
                    <w:noProof/>
                  </w:rPr>
                  <w:t>at</w:t>
                </w:r>
                <w:r w:rsidR="001111BE" w:rsidRPr="001111BE">
                  <w:rPr>
                    <w:noProof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Default="009F61C3" w:rsidP="00113097">
            <w:pPr>
              <w:rPr>
                <w:noProof/>
              </w:rPr>
            </w:pPr>
          </w:p>
        </w:tc>
      </w:tr>
      <w:tr w:rsidR="001111BE" w:rsidRPr="00113097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1111BE">
                  <w:rPr>
                    <w:rStyle w:val="Emphasis"/>
                  </w:rPr>
                  <w:t>To:</w:t>
                </w:r>
              </w:sdtContent>
            </w:sdt>
            <w:r w:rsidR="001111BE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Default="001111BE" w:rsidP="00113097">
            <w:pPr>
              <w:rPr>
                <w:noProof/>
              </w:rPr>
            </w:pPr>
          </w:p>
        </w:tc>
      </w:tr>
      <w:tr w:rsidR="001111BE" w:rsidRPr="00113097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1111BE">
                  <w:rPr>
                    <w:rStyle w:val="Emphasis"/>
                  </w:rPr>
                  <w:t>From:</w:t>
                </w:r>
              </w:sdtContent>
            </w:sdt>
            <w:r w:rsidR="001111BE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Default="001111BE" w:rsidP="00113097">
            <w:pPr>
              <w:rPr>
                <w:noProof/>
              </w:rPr>
            </w:pPr>
          </w:p>
        </w:tc>
      </w:tr>
      <w:tr w:rsidR="001111BE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Default="001111BE" w:rsidP="00124389">
            <w:pPr>
              <w:rPr>
                <w:noProof/>
              </w:rPr>
            </w:pPr>
          </w:p>
        </w:tc>
      </w:tr>
      <w:tr w:rsidR="00113097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Default="00000000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B5352">
                  <w:t>A SPECIAL</w:t>
                </w:r>
              </w:sdtContent>
            </w:sdt>
          </w:p>
          <w:p w14:paraId="0149C56C" w14:textId="27C43FC3" w:rsidR="00113097" w:rsidRDefault="00000000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113097">
                  <w:t>GIFT</w:t>
                </w:r>
                <w:r w:rsidR="00113097" w:rsidRPr="00606292">
                  <w:t xml:space="preserve"> FOR YOU</w:t>
                </w:r>
              </w:sdtContent>
            </w:sdt>
          </w:p>
          <w:p w14:paraId="06276986" w14:textId="77777777" w:rsidR="00113097" w:rsidRDefault="00000000" w:rsidP="0089097D">
            <w:pPr>
              <w:pStyle w:val="Heading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E7586C">
                  <w:t>This certificate entitles you to</w:t>
                </w:r>
              </w:sdtContent>
            </w:sdt>
          </w:p>
        </w:tc>
      </w:tr>
      <w:tr w:rsidR="00113097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>
                  <w:rPr>
                    <w:noProof/>
                  </w:rPr>
                  <w:t>$50</w:t>
                </w:r>
                <w:r w:rsidR="00113097" w:rsidRPr="001111BE">
                  <w:rPr>
                    <w:noProof/>
                  </w:rPr>
                  <w:t xml:space="preserve"> </w:t>
                </w:r>
                <w:r w:rsidR="0053742D">
                  <w:rPr>
                    <w:noProof/>
                  </w:rPr>
                  <w:t>at</w:t>
                </w:r>
                <w:r w:rsidR="00113097" w:rsidRPr="001111BE">
                  <w:rPr>
                    <w:noProof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1111BE">
                  <w:rPr>
                    <w:rStyle w:val="Emphasis"/>
                  </w:rPr>
                  <w:t>To:</w:t>
                </w:r>
              </w:sdtContent>
            </w:sdt>
            <w:r w:rsidR="00113097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1111BE">
                  <w:rPr>
                    <w:rStyle w:val="Emphasis"/>
                  </w:rPr>
                  <w:t>From:</w:t>
                </w:r>
              </w:sdtContent>
            </w:sdt>
            <w:r w:rsidR="00113097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Default="009F61C3"/>
    <w:sectPr w:rsidR="009F61C3" w:rsidSect="00113097">
      <w:pgSz w:w="12240" w:h="15840"/>
      <w:pgMar w:top="113" w:right="357" w:bottom="113" w:left="35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E6135" w14:textId="77777777" w:rsidR="004E7FD5" w:rsidRDefault="004E7FD5" w:rsidP="009F61C3">
      <w:r>
        <w:separator/>
      </w:r>
    </w:p>
  </w:endnote>
  <w:endnote w:type="continuationSeparator" w:id="0">
    <w:p w14:paraId="47D9FC59" w14:textId="77777777" w:rsidR="004E7FD5" w:rsidRDefault="004E7FD5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B6F12" w14:textId="77777777" w:rsidR="004E7FD5" w:rsidRDefault="004E7FD5" w:rsidP="009F61C3">
      <w:r>
        <w:separator/>
      </w:r>
    </w:p>
  </w:footnote>
  <w:footnote w:type="continuationSeparator" w:id="0">
    <w:p w14:paraId="531AD233" w14:textId="77777777" w:rsidR="004E7FD5" w:rsidRDefault="004E7FD5" w:rsidP="009F61C3">
      <w:r>
        <w:continuationSeparator/>
      </w:r>
    </w:p>
  </w:footnote>
</w:footnotes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formsDesign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/word/theme/theme11.xml" Id="rId8" /><Relationship Type="http://schemas.openxmlformats.org/officeDocument/2006/relationships/webSettings" Target="/word/webSettings.xml" Id="rId3" /><Relationship Type="http://schemas.openxmlformats.org/officeDocument/2006/relationships/glossaryDocument" Target="/word/glossary/document.xml" Id="rId7" /><Relationship Type="http://schemas.openxmlformats.org/officeDocument/2006/relationships/settings" Target="/word/settings2.xml" Id="rId2" /><Relationship Type="http://schemas.openxmlformats.org/officeDocument/2006/relationships/styles" Target="/word/styles2.xml" Id="rId1" /><Relationship Type="http://schemas.openxmlformats.org/officeDocument/2006/relationships/fontTable" Target="/word/fontTable2.xml" Id="rId6" /><Relationship Type="http://schemas.openxmlformats.org/officeDocument/2006/relationships/customXml" Target="/customXml/item3.xml" Id="rId11" /><Relationship Type="http://schemas.openxmlformats.org/officeDocument/2006/relationships/endnotes" Target="/word/endnotes.xml" Id="rId5" /><Relationship Type="http://schemas.openxmlformats.org/officeDocument/2006/relationships/customXml" Target="/customXml/item22.xml" Id="rId10" /><Relationship Type="http://schemas.openxmlformats.org/officeDocument/2006/relationships/footnotes" Target="/word/footnotes.xml" Id="rId4" /><Relationship Type="http://schemas.openxmlformats.org/officeDocument/2006/relationships/customXml" Target="/customXml/item13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2B47A6" w:rsidP="008228D0">
          <w:pPr>
            <w:pStyle w:val="B3481A8F9D9A4FEC9F48306971BD088B"/>
          </w:pPr>
          <w: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2B47A6" w:rsidP="008228D0">
          <w:pPr>
            <w:pStyle w:val="4E5967A1A0FF46C4A20005D4C7874B49"/>
          </w:pPr>
          <w: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2B47A6" w:rsidP="002B47A6">
          <w:pPr>
            <w:pStyle w:val="68FFEE22FCAA4D899E9D6C4084E7F5BF1"/>
          </w:pPr>
          <w:r w:rsidRPr="001111BE">
            <w:rPr>
              <w:rStyle w:val="Emphasis"/>
            </w:rPr>
            <w:t>To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2B47A6" w:rsidP="002B47A6">
          <w:pPr>
            <w:pStyle w:val="74360EC232BA4512B4F061C15385B8351"/>
          </w:pPr>
          <w:r w:rsidRPr="001111BE">
            <w:rPr>
              <w:rStyle w:val="Emphasis"/>
            </w:rPr>
            <w:t>From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2B47A6" w:rsidP="008228D0">
          <w:pPr>
            <w:pStyle w:val="3D6331F83E63437697EE51E856F70659"/>
          </w:pPr>
          <w:r w:rsidRPr="009B5352">
            <w:t>A SPECIA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2B47A6" w:rsidP="008228D0">
          <w:pPr>
            <w:pStyle w:val="8626F17859C944E88D6CC2A587781451"/>
          </w:pPr>
          <w:r w:rsidRPr="00113097">
            <w:t>GIFT</w:t>
          </w:r>
          <w:r w:rsidRPr="00606292">
            <w:t xml:space="preserve"> FOR YOU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2B47A6" w:rsidP="008228D0">
          <w:pPr>
            <w:pStyle w:val="18E19C50845C406591D1E4783D3443B2"/>
          </w:pPr>
          <w:r w:rsidRPr="0089097D">
            <w:t>This certificate entitles you to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2B47A6" w:rsidP="002B47A6">
          <w:pPr>
            <w:pStyle w:val="D4F5F216E2DA4EC386FABF8B99F4E09E"/>
          </w:pPr>
          <w:r>
            <w:rPr>
              <w:noProof/>
            </w:rPr>
            <w:t>$50</w:t>
          </w:r>
          <w:r w:rsidRPr="001111BE">
            <w:rPr>
              <w:noProof/>
            </w:rPr>
            <w:t xml:space="preserve"> </w:t>
          </w:r>
          <w:r>
            <w:rPr>
              <w:noProof/>
            </w:rPr>
            <w:t>at</w:t>
          </w:r>
          <w:r w:rsidRPr="001111BE">
            <w:rPr>
              <w:noProof/>
            </w:rPr>
            <w:t xml:space="preserve"> Foxwood Bakery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2B47A6" w:rsidP="008228D0">
          <w:pPr>
            <w:pStyle w:val="62E3136BE6B14E58B6DB0904018A80EF"/>
          </w:pPr>
          <w:r w:rsidRPr="009B5352">
            <w:t>A SPECIA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2B47A6" w:rsidP="008228D0">
          <w:pPr>
            <w:pStyle w:val="C0C9EF9C157E44C790ED3FD7735EEDB6"/>
          </w:pPr>
          <w:r w:rsidRPr="00113097">
            <w:t>GIFT</w:t>
          </w:r>
          <w:r w:rsidRPr="00606292">
            <w:t xml:space="preserve"> FOR YOU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2B47A6" w:rsidP="008228D0">
          <w:pPr>
            <w:pStyle w:val="14EFE768AD3E4BF891DEDEF950B08736"/>
          </w:pPr>
          <w:r w:rsidRPr="00E7586C">
            <w:t>This certificate entitles you to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2B47A6" w:rsidP="002B47A6">
          <w:pPr>
            <w:pStyle w:val="43D40489CB9B4F8FA4494AEDA3150F48"/>
          </w:pPr>
          <w:r>
            <w:rPr>
              <w:noProof/>
            </w:rPr>
            <w:t>$50</w:t>
          </w:r>
          <w:r w:rsidRPr="001111BE">
            <w:rPr>
              <w:noProof/>
            </w:rPr>
            <w:t xml:space="preserve"> </w:t>
          </w:r>
          <w:r>
            <w:rPr>
              <w:noProof/>
            </w:rPr>
            <w:t>at</w:t>
          </w:r>
          <w:r w:rsidRPr="001111BE">
            <w:rPr>
              <w:noProof/>
            </w:rPr>
            <w:t xml:space="preserve"> Foxwood Bakery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2B47A6" w:rsidP="002B47A6">
          <w:pPr>
            <w:pStyle w:val="C55534FB2E234094A55FB165493FCE9D"/>
          </w:pPr>
          <w:r w:rsidRPr="001111BE">
            <w:rPr>
              <w:rStyle w:val="Emphasis"/>
            </w:rPr>
            <w:t>To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2B47A6" w:rsidP="008228D0">
          <w:pPr>
            <w:pStyle w:val="C6330265204449A2B96C973CACCC652B"/>
          </w:pPr>
          <w: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2B47A6" w:rsidP="002B47A6">
          <w:pPr>
            <w:pStyle w:val="A075C4359FC94BCCAE3252570B6BB3D9"/>
          </w:pPr>
          <w:r w:rsidRPr="001111BE">
            <w:rPr>
              <w:rStyle w:val="Emphasis"/>
            </w:rPr>
            <w:t>From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2B47A6" w:rsidP="008228D0">
          <w:pPr>
            <w:pStyle w:val="A7B73012CD9142B495B5CD11E47BF942"/>
          </w:pPr>
          <w: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96745C"/>
    <w:rsid w:val="00993572"/>
    <w:rsid w:val="00A66E6F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47A6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2B47A6"/>
    <w:rPr>
      <w:i w:val="0"/>
      <w:iCs/>
      <w:color w:val="AEAAAA" w:themeColor="background2" w:themeShade="BF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">
    <w:name w:val="D4F5F216E2DA4EC386FABF8B99F4E09E"/>
    <w:rsid w:val="002B47A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2B47A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2B47A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">
    <w:name w:val="43D40489CB9B4F8FA4494AEDA3150F48"/>
    <w:rsid w:val="002B47A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2B47A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2B47A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FD26BB07-E445-444F-95DD-F5C91632F195}"/>
</file>

<file path=customXml/itemProps22.xml><?xml version="1.0" encoding="utf-8"?>
<ds:datastoreItem xmlns:ds="http://schemas.openxmlformats.org/officeDocument/2006/customXml" ds:itemID="{35974D10-8CBF-40FD-B6E8-D43D2074778E}"/>
</file>

<file path=customXml/itemProps31.xml><?xml version="1.0" encoding="utf-8"?>
<ds:datastoreItem xmlns:ds="http://schemas.openxmlformats.org/officeDocument/2006/customXml" ds:itemID="{5A12655C-B0D6-4901-BA97-B38FB7541700}"/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0</ap:Words>
  <ap:Characters>285</ap:Characters>
  <ap:Application>Microsoft Office Word</ap:Application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3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0T06:34:00Z</dcterms:created>
  <dcterms:modified xsi:type="dcterms:W3CDTF">2022-06-2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